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97D" w:rsidRDefault="0058776A">
      <w:pPr>
        <w:pStyle w:val="Title"/>
      </w:pPr>
      <w:r>
        <w:t>Psychiatric Symptoms of Veterans Surveyed Through Facebook Ads</w:t>
      </w:r>
    </w:p>
    <w:p w:rsidR="0095097D" w:rsidRDefault="0058776A">
      <w:pPr>
        <w:pStyle w:val="Author"/>
      </w:pPr>
      <w:r>
        <w:t>Benjamin Chan (chanb@ohsu.edu)</w:t>
      </w:r>
    </w:p>
    <w:p w:rsidR="0095097D" w:rsidRDefault="0058776A">
      <w:pPr>
        <w:pStyle w:val="Date"/>
      </w:pPr>
      <w:r>
        <w:t>2017-09-28 10:05:14</w:t>
      </w:r>
    </w:p>
    <w:p w:rsidR="0095097D" w:rsidRDefault="0058776A">
      <w:pPr>
        <w:pStyle w:val="Heading1"/>
      </w:pPr>
      <w:bookmarkStart w:id="0" w:name="read-data"/>
      <w:bookmarkEnd w:id="0"/>
      <w:r>
        <w:t>Read data</w:t>
      </w:r>
    </w:p>
    <w:p w:rsidR="0095097D" w:rsidRDefault="0058776A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95097D" w:rsidRDefault="0058776A">
      <w:pPr>
        <w:pStyle w:val="BodyText"/>
      </w:pPr>
      <w:r>
        <w:rPr>
          <w:b/>
        </w:rPr>
        <w:t>Use only the REDCap survey data</w:t>
      </w:r>
    </w:p>
    <w:p w:rsidR="0095097D" w:rsidRDefault="0058776A">
      <w:pPr>
        <w:pStyle w:val="BodyText"/>
      </w:pPr>
      <w:r>
        <w:t>Notes on the REDCap identifier variables: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dropped out or never started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dropped out or never started (this includes people who were ineligible or didn't consent)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>, they completed survey and was not disqualified for data quality reasons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855"/>
        <w:gridCol w:w="2868"/>
        <w:gridCol w:w="813"/>
        <w:gridCol w:w="2991"/>
        <w:gridCol w:w="1507"/>
        <w:gridCol w:w="540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ns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nsent_and_eligibility_comple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eligi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veterans_and_social_media_use_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nalytic_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96</w:t>
            </w:r>
          </w:p>
        </w:tc>
      </w:tr>
    </w:tbl>
    <w:p w:rsidR="0095097D" w:rsidRDefault="0058776A">
      <w:pPr>
        <w:pStyle w:val="BodyText"/>
      </w:pPr>
      <w:r>
        <w:t>Inclusion criteria</w:t>
      </w:r>
    </w:p>
    <w:p w:rsidR="0095097D" w:rsidRDefault="0058776A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95097D" w:rsidRDefault="0058776A">
      <w:pPr>
        <w:pStyle w:val="FirstParagraph"/>
      </w:pPr>
      <w:r>
        <w:rPr>
          <w:b/>
        </w:rPr>
        <w:t>Number included: n = 587</w:t>
      </w:r>
    </w:p>
    <w:p w:rsidR="0095097D" w:rsidRDefault="0058776A">
      <w:pPr>
        <w:pStyle w:val="BodyText"/>
      </w:pPr>
      <w:r>
        <w:t>Cleaning</w:t>
      </w:r>
    </w:p>
    <w:p w:rsidR="0095097D" w:rsidRDefault="0058776A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95097D" w:rsidRDefault="0058776A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95097D" w:rsidRDefault="0058776A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95097D" w:rsidRDefault="0058776A">
      <w:pPr>
        <w:pStyle w:val="Compact"/>
        <w:numPr>
          <w:ilvl w:val="0"/>
          <w:numId w:val="5"/>
        </w:numPr>
      </w:pPr>
      <w:r>
        <w:lastRenderedPageBreak/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95097D" w:rsidRDefault="0058776A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95097D" w:rsidRDefault="0058776A">
      <w:pPr>
        <w:pStyle w:val="Heading2"/>
      </w:pPr>
      <w:bookmarkStart w:id="1" w:name="use-of-va-health-services"/>
      <w:bookmarkEnd w:id="1"/>
      <w:r>
        <w:t>Use of VA health services</w:t>
      </w:r>
    </w:p>
    <w:p w:rsidR="0095097D" w:rsidRDefault="0058776A">
      <w:pPr>
        <w:pStyle w:val="FirstParagraph"/>
      </w:pPr>
      <w:r>
        <w:t>Recoding logic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ysis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95097D" w:rsidRDefault="0058776A">
      <w:pPr>
        <w:pStyle w:val="Heading2"/>
      </w:pPr>
      <w:bookmarkStart w:id="2" w:name="independent-variables"/>
      <w:bookmarkEnd w:id="2"/>
      <w:r>
        <w:t>Independent variables</w:t>
      </w:r>
    </w:p>
    <w:p w:rsidR="0095097D" w:rsidRDefault="0058776A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95097D" w:rsidRDefault="0058776A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95097D" w:rsidRDefault="0058776A">
      <w:pPr>
        <w:pStyle w:val="FirstParagraph"/>
      </w:pPr>
      <w:r>
        <w:t>Check.</w:t>
      </w:r>
    </w:p>
    <w:p w:rsidR="0095097D" w:rsidRDefault="0058776A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ImageCaption"/>
      </w:pPr>
      <w:r>
        <w:t>plot of chunk histogramFMSS</w:t>
      </w:r>
    </w:p>
    <w:p w:rsidR="0095097D" w:rsidRDefault="0058776A">
      <w:pPr>
        <w:pStyle w:val="Heading2"/>
      </w:pPr>
      <w:bookmarkStart w:id="3" w:name="dependent-variables"/>
      <w:bookmarkEnd w:id="3"/>
      <w:r>
        <w:t>Dependent variables</w:t>
      </w:r>
    </w:p>
    <w:p w:rsidR="0095097D" w:rsidRDefault="0058776A">
      <w:pPr>
        <w:pStyle w:val="Heading3"/>
      </w:pPr>
      <w:bookmarkStart w:id="4" w:name="psychiatric-symptoms-rq1"/>
      <w:bookmarkEnd w:id="4"/>
      <w:r>
        <w:t>Psychiatric symptoms (RQ1)</w:t>
      </w:r>
    </w:p>
    <w:p w:rsidR="0095097D" w:rsidRDefault="0058776A">
      <w:pPr>
        <w:pStyle w:val="FirstParagraph"/>
      </w:pPr>
      <w:r>
        <w:t>Code indicators for psychiatric disorder screening scales</w:t>
      </w:r>
    </w:p>
    <w:p w:rsidR="0095097D" w:rsidRDefault="0058776A">
      <w:pPr>
        <w:pStyle w:val="Compact"/>
        <w:numPr>
          <w:ilvl w:val="0"/>
          <w:numId w:val="8"/>
        </w:numPr>
      </w:pPr>
      <w:r>
        <w:t>PTSD</w:t>
      </w:r>
    </w:p>
    <w:p w:rsidR="0095097D" w:rsidRDefault="0058776A">
      <w:pPr>
        <w:pStyle w:val="Compact"/>
        <w:numPr>
          <w:ilvl w:val="0"/>
          <w:numId w:val="8"/>
        </w:numPr>
      </w:pPr>
      <w:r>
        <w:t>Name of scale: PC-PTSD</w:t>
      </w:r>
    </w:p>
    <w:p w:rsidR="0095097D" w:rsidRDefault="0058776A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95097D" w:rsidRDefault="0058776A">
      <w:pPr>
        <w:pStyle w:val="Compact"/>
        <w:numPr>
          <w:ilvl w:val="0"/>
          <w:numId w:val="8"/>
        </w:numPr>
      </w:pPr>
      <w:r>
        <w:t>Major depression</w:t>
      </w:r>
    </w:p>
    <w:p w:rsidR="0095097D" w:rsidRDefault="0058776A">
      <w:pPr>
        <w:pStyle w:val="Compact"/>
        <w:numPr>
          <w:ilvl w:val="0"/>
          <w:numId w:val="8"/>
        </w:numPr>
      </w:pPr>
      <w:r>
        <w:t>Name of scale: PHQ-2</w:t>
      </w:r>
    </w:p>
    <w:p w:rsidR="0095097D" w:rsidRDefault="0058776A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95097D" w:rsidRDefault="0058776A">
      <w:pPr>
        <w:pStyle w:val="Compact"/>
        <w:numPr>
          <w:ilvl w:val="0"/>
          <w:numId w:val="8"/>
        </w:numPr>
      </w:pPr>
      <w:r>
        <w:t>Alcohol misuse</w:t>
      </w:r>
    </w:p>
    <w:p w:rsidR="0095097D" w:rsidRDefault="0058776A">
      <w:pPr>
        <w:pStyle w:val="Compact"/>
        <w:numPr>
          <w:ilvl w:val="0"/>
          <w:numId w:val="8"/>
        </w:numPr>
      </w:pPr>
      <w:r>
        <w:lastRenderedPageBreak/>
        <w:t>Name of scale: AUDIT-C</w:t>
      </w:r>
    </w:p>
    <w:p w:rsidR="0095097D" w:rsidRDefault="0058776A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95097D" w:rsidRDefault="0058776A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95097D" w:rsidRDefault="0058776A">
      <w:pPr>
        <w:pStyle w:val="Compact"/>
        <w:numPr>
          <w:ilvl w:val="0"/>
          <w:numId w:val="9"/>
        </w:numPr>
      </w:pPr>
      <w:r>
        <w:t>Score the DSI-SS inventory</w:t>
      </w:r>
    </w:p>
    <w:p w:rsidR="0095097D" w:rsidRDefault="0058776A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95097D" w:rsidRDefault="0058776A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95097D" w:rsidRDefault="0058776A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7.0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3.0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2.0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8.0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9.1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0.9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7.4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2.6%</w:t>
            </w:r>
          </w:p>
        </w:tc>
      </w:tr>
    </w:tbl>
    <w:p w:rsidR="0095097D" w:rsidRDefault="0058776A">
      <w:pPr>
        <w:pStyle w:val="BodyText"/>
      </w:pPr>
      <w:r>
        <w:t>Also create logical opposite for use in RQ3 modeling</w:t>
      </w:r>
    </w:p>
    <w:p w:rsidR="0095097D" w:rsidRDefault="0058776A">
      <w:pPr>
        <w:pStyle w:val="Heading3"/>
      </w:pPr>
      <w:bookmarkStart w:id="5" w:name="social-media-use-rq2"/>
      <w:bookmarkEnd w:id="5"/>
      <w:r>
        <w:t>Social media use (RQ2)</w:t>
      </w:r>
    </w:p>
    <w:p w:rsidR="0095097D" w:rsidRDefault="0058776A">
      <w:pPr>
        <w:pStyle w:val="Compact"/>
        <w:numPr>
          <w:ilvl w:val="0"/>
          <w:numId w:val="10"/>
        </w:numPr>
      </w:pPr>
      <w:r>
        <w:t>Spending more time on Facebook?</w:t>
      </w:r>
    </w:p>
    <w:p w:rsidR="0095097D" w:rsidRDefault="0058776A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95097D" w:rsidRDefault="0058776A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95097D" w:rsidRDefault="0058776A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95097D" w:rsidRDefault="0058776A">
      <w:pPr>
        <w:pStyle w:val="FirstParagraph"/>
      </w:pPr>
      <w:r>
        <w:t>Mutate variables to factors.</w:t>
      </w:r>
    </w:p>
    <w:p w:rsidR="0095097D" w:rsidRDefault="0058776A">
      <w:pPr>
        <w:pStyle w:val="Heading2"/>
      </w:pPr>
      <w:bookmarkStart w:id="6" w:name="covariates"/>
      <w:bookmarkEnd w:id="6"/>
      <w:r>
        <w:t>Covariates</w:t>
      </w:r>
    </w:p>
    <w:p w:rsidR="0095097D" w:rsidRDefault="0058776A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95097D" w:rsidRDefault="0058776A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I use Wikipedia to read about illnesses I don't have; it's a curiosity/hobby thing.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95097D" w:rsidRDefault="0058776A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95097D" w:rsidRDefault="0058776A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95097D" w:rsidRDefault="0058776A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95097D" w:rsidRDefault="0058776A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95097D" w:rsidRDefault="0058776A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95097D" w:rsidRDefault="0058776A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74"/>
        <w:gridCol w:w="7875"/>
        <w:gridCol w:w="627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95097D"/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</w:tbl>
    <w:p w:rsidR="0095097D" w:rsidRDefault="0095097D">
      <w:pPr>
        <w:pStyle w:val="BodyText"/>
      </w:pPr>
    </w:p>
    <w:p w:rsidR="0095097D" w:rsidRDefault="0058776A">
      <w:pPr>
        <w:pStyle w:val="BodyText"/>
      </w:pPr>
      <w:r>
        <w:t>Number of social media platforms used (excluding Facebook)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516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</w:tbl>
    <w:p w:rsidR="0095097D" w:rsidRDefault="0095097D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</w:tbl>
    <w:p w:rsidR="0095097D" w:rsidRPr="00497B5C" w:rsidRDefault="0058776A">
      <w:pPr>
        <w:pStyle w:val="Heading1"/>
        <w:rPr>
          <w:highlight w:val="yellow"/>
        </w:rPr>
      </w:pPr>
      <w:bookmarkStart w:id="7" w:name="research-question-1"/>
      <w:bookmarkEnd w:id="7"/>
      <w:r w:rsidRPr="00497B5C">
        <w:rPr>
          <w:highlight w:val="yellow"/>
        </w:rPr>
        <w:t>Research Question 1</w:t>
      </w:r>
    </w:p>
    <w:p w:rsidR="0095097D" w:rsidRPr="00497B5C" w:rsidRDefault="0058776A">
      <w:pPr>
        <w:pStyle w:val="FirstParagraph"/>
        <w:rPr>
          <w:highlight w:val="yellow"/>
        </w:rPr>
      </w:pPr>
      <w:r w:rsidRPr="00497B5C">
        <w:rPr>
          <w:b/>
          <w:highlight w:val="yellow"/>
        </w:rPr>
        <w:t>Is perceived social support received from Facebook (FMSS) associated with lower rates of</w:t>
      </w:r>
    </w:p>
    <w:p w:rsidR="0095097D" w:rsidRPr="00497B5C" w:rsidRDefault="0058776A">
      <w:pPr>
        <w:pStyle w:val="Compact"/>
        <w:numPr>
          <w:ilvl w:val="0"/>
          <w:numId w:val="13"/>
        </w:numPr>
        <w:rPr>
          <w:highlight w:val="yellow"/>
        </w:rPr>
      </w:pPr>
      <w:r w:rsidRPr="00497B5C">
        <w:rPr>
          <w:highlight w:val="yellow"/>
        </w:rPr>
        <w:t>Positive screens for psychiatric disorders</w:t>
      </w:r>
    </w:p>
    <w:p w:rsidR="0095097D" w:rsidRPr="00497B5C" w:rsidRDefault="0058776A">
      <w:pPr>
        <w:pStyle w:val="Compact"/>
        <w:numPr>
          <w:ilvl w:val="0"/>
          <w:numId w:val="13"/>
        </w:numPr>
        <w:rPr>
          <w:highlight w:val="yellow"/>
        </w:rPr>
      </w:pPr>
      <w:r w:rsidRPr="00497B5C">
        <w:rPr>
          <w:highlight w:val="yellow"/>
        </w:rPr>
        <w:t>PC-PTSD</w:t>
      </w:r>
    </w:p>
    <w:p w:rsidR="0095097D" w:rsidRPr="00497B5C" w:rsidRDefault="0058776A">
      <w:pPr>
        <w:pStyle w:val="Compact"/>
        <w:numPr>
          <w:ilvl w:val="0"/>
          <w:numId w:val="13"/>
        </w:numPr>
        <w:rPr>
          <w:highlight w:val="yellow"/>
        </w:rPr>
      </w:pPr>
      <w:r w:rsidRPr="00497B5C">
        <w:rPr>
          <w:highlight w:val="yellow"/>
        </w:rPr>
        <w:t>PHQ-2</w:t>
      </w:r>
    </w:p>
    <w:p w:rsidR="0095097D" w:rsidRPr="00497B5C" w:rsidRDefault="0058776A">
      <w:pPr>
        <w:pStyle w:val="Compact"/>
        <w:numPr>
          <w:ilvl w:val="0"/>
          <w:numId w:val="13"/>
        </w:numPr>
        <w:rPr>
          <w:highlight w:val="yellow"/>
        </w:rPr>
      </w:pPr>
      <w:r w:rsidRPr="00497B5C">
        <w:rPr>
          <w:highlight w:val="yellow"/>
        </w:rPr>
        <w:t>AUDIT-C</w:t>
      </w:r>
    </w:p>
    <w:p w:rsidR="0095097D" w:rsidRPr="00497B5C" w:rsidRDefault="0058776A">
      <w:pPr>
        <w:pStyle w:val="Compact"/>
        <w:numPr>
          <w:ilvl w:val="0"/>
          <w:numId w:val="13"/>
        </w:numPr>
        <w:rPr>
          <w:highlight w:val="yellow"/>
        </w:rPr>
      </w:pPr>
      <w:r w:rsidRPr="00497B5C">
        <w:rPr>
          <w:highlight w:val="yellow"/>
        </w:rPr>
        <w:t>Positive screen for suicidality?</w:t>
      </w:r>
    </w:p>
    <w:p w:rsidR="0095097D" w:rsidRPr="00497B5C" w:rsidRDefault="0058776A">
      <w:pPr>
        <w:pStyle w:val="Compact"/>
        <w:numPr>
          <w:ilvl w:val="0"/>
          <w:numId w:val="13"/>
        </w:numPr>
        <w:rPr>
          <w:highlight w:val="yellow"/>
        </w:rPr>
      </w:pPr>
      <w:r w:rsidRPr="00497B5C">
        <w:rPr>
          <w:highlight w:val="yellow"/>
        </w:rPr>
        <w:t>DSI-SS</w:t>
      </w:r>
    </w:p>
    <w:p w:rsidR="0095097D" w:rsidRDefault="0058776A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6.6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3.4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2.2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7.8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9.6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0.4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7.5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2.5%</w:t>
            </w:r>
          </w:p>
        </w:tc>
      </w:tr>
    </w:tbl>
    <w:p w:rsidR="0095097D" w:rsidRDefault="0095097D">
      <w:pPr>
        <w:pStyle w:val="BodyText"/>
      </w:pPr>
    </w:p>
    <w:p w:rsidR="0095097D" w:rsidRDefault="0058776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ImageCaption"/>
      </w:pPr>
      <w:r>
        <w:t>plot of chunk plot2GroupsRQ1</w:t>
      </w:r>
    </w:p>
    <w:p w:rsidR="0095097D" w:rsidRDefault="0058776A">
      <w:pPr>
        <w:pStyle w:val="Heading2"/>
      </w:pPr>
      <w:bookmarkStart w:id="9" w:name="adjusted-comparisons"/>
      <w:bookmarkEnd w:id="9"/>
      <w:r>
        <w:t>Adjusted comparisons</w:t>
      </w:r>
    </w:p>
    <w:p w:rsidR="0095097D" w:rsidRDefault="0058776A">
      <w:pPr>
        <w:pStyle w:val="FirstParagraph"/>
      </w:pPr>
      <w:r>
        <w:t>Filter subjects with missing covariates.</w:t>
      </w:r>
    </w:p>
    <w:p w:rsidR="0095097D" w:rsidRDefault="0058776A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1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978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01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-1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t>0.1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6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982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015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-1.1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t>0.2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8</w:t>
            </w:r>
          </w:p>
        </w:tc>
      </w:tr>
    </w:tbl>
    <w:p w:rsidR="0095097D" w:rsidRDefault="0058776A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0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961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15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-2.7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0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969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16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-2.0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0</w:t>
            </w:r>
          </w:p>
        </w:tc>
      </w:tr>
    </w:tbl>
    <w:p w:rsidR="0095097D" w:rsidRDefault="0058776A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1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983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01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-1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t>0.2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7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</w:pPr>
            <w:r w:rsidRPr="00497B5C"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986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0.015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</w:pPr>
            <w:r w:rsidRPr="00497B5C">
              <w:t>-0.9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t>0.3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3</w:t>
            </w:r>
          </w:p>
        </w:tc>
      </w:tr>
    </w:tbl>
    <w:p w:rsidR="0095097D" w:rsidRDefault="0058776A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4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lastRenderedPageBreak/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95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16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-2.9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fms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957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17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-2.5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0</w:t>
            </w:r>
          </w:p>
        </w:tc>
      </w:tr>
    </w:tbl>
    <w:p w:rsidR="0095097D" w:rsidRPr="00497B5C" w:rsidRDefault="0058776A">
      <w:pPr>
        <w:pStyle w:val="Heading1"/>
        <w:rPr>
          <w:highlight w:val="yellow"/>
        </w:rPr>
      </w:pPr>
      <w:bookmarkStart w:id="14" w:name="research-question-2"/>
      <w:bookmarkEnd w:id="14"/>
      <w:r w:rsidRPr="00497B5C">
        <w:rPr>
          <w:highlight w:val="yellow"/>
        </w:rPr>
        <w:t>Research Question 2</w:t>
      </w:r>
    </w:p>
    <w:p w:rsidR="0095097D" w:rsidRDefault="0058776A">
      <w:pPr>
        <w:pStyle w:val="FirstParagraph"/>
      </w:pPr>
      <w:r w:rsidRPr="00497B5C">
        <w:rPr>
          <w:b/>
          <w:highlight w:val="yellow"/>
        </w:rPr>
        <w:t>Are certains features of social media use are associated with positive screens for psychiatric disorders or a positive screen for suicidality?</w:t>
      </w:r>
    </w:p>
    <w:p w:rsidR="0095097D" w:rsidRDefault="0058776A">
      <w:pPr>
        <w:pStyle w:val="Compact"/>
        <w:numPr>
          <w:ilvl w:val="0"/>
          <w:numId w:val="14"/>
        </w:numPr>
      </w:pPr>
      <w:r>
        <w:t>Spending more time on Facebook?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95097D" w:rsidRDefault="0058776A">
      <w:pPr>
        <w:pStyle w:val="Compact"/>
        <w:numPr>
          <w:ilvl w:val="0"/>
          <w:numId w:val="14"/>
        </w:numPr>
      </w:pPr>
      <w:r>
        <w:t>Sharing more personal or health-related information on social media?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Share information related to your health </w:t>
      </w:r>
      <w:r>
        <w:rPr>
          <w:rStyle w:val="VerbatimChar"/>
        </w:rPr>
        <w:t>sm_share_health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95097D" w:rsidRDefault="0058776A">
      <w:pPr>
        <w:pStyle w:val="Heading2"/>
      </w:pPr>
      <w:bookmarkStart w:id="15" w:name="association-between-frequency-of-faceboo"/>
      <w:bookmarkEnd w:id="15"/>
      <w:r>
        <w:t>Association between frequency of Facebook use and active use of Facebook</w:t>
      </w:r>
    </w:p>
    <w:p w:rsidR="0095097D" w:rsidRDefault="0058776A">
      <w:pPr>
        <w:pStyle w:val="FirstParagraph"/>
      </w:pPr>
      <w:r>
        <w:t>Correlation (Spearman) between frequency of Facebook use and active use of Facebook is 0.457</w:t>
      </w:r>
    </w:p>
    <w:p w:rsidR="0095097D" w:rsidRDefault="0058776A">
      <w:pPr>
        <w:pStyle w:val="Heading2"/>
      </w:pPr>
      <w:bookmarkStart w:id="16" w:name="unadjusted-comparisons-1"/>
      <w:bookmarkEnd w:id="16"/>
      <w:r>
        <w:lastRenderedPageBreak/>
        <w:t>Unadjusted comparisons</w:t>
      </w:r>
    </w:p>
    <w:p w:rsidR="0095097D" w:rsidRDefault="0058776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Heading2"/>
      </w:pPr>
      <w:bookmarkStart w:id="17" w:name="adjusted-comparisons-1"/>
      <w:bookmarkEnd w:id="17"/>
      <w:r>
        <w:t>Adjusted comparisons</w:t>
      </w:r>
    </w:p>
    <w:p w:rsidR="0095097D" w:rsidRDefault="0058776A">
      <w:pPr>
        <w:pStyle w:val="FirstParagraph"/>
      </w:pPr>
      <w:r>
        <w:t>Show the covariates used in the adjusted models.</w:t>
      </w:r>
    </w:p>
    <w:p w:rsidR="0095097D" w:rsidRDefault="0058776A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95097D" w:rsidRDefault="0058776A">
      <w:pPr>
        <w:pStyle w:val="FirstParagraph"/>
      </w:pPr>
      <w:r>
        <w:t>Filter subjects with missing covariates.</w:t>
      </w:r>
    </w:p>
    <w:p w:rsidR="0095097D" w:rsidRDefault="0058776A">
      <w:pPr>
        <w:pStyle w:val="BodyText"/>
      </w:pPr>
      <w:r>
        <w:t>Relabel factors; replace spaces with underscores.</w:t>
      </w:r>
    </w:p>
    <w:p w:rsidR="0095097D" w:rsidRDefault="0058776A">
      <w:pPr>
        <w:pStyle w:val="Heading3"/>
      </w:pPr>
      <w:bookmarkStart w:id="18" w:name="pc-ptsd-vs-frequency-of-facebook-use"/>
      <w:bookmarkEnd w:id="18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</w:tr>
    </w:tbl>
    <w:p w:rsidR="0095097D" w:rsidRDefault="0058776A">
      <w:pPr>
        <w:pStyle w:val="Heading3"/>
      </w:pPr>
      <w:bookmarkStart w:id="19" w:name="pc-ptsd-vs-active-use-of-facebook"/>
      <w:bookmarkEnd w:id="19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752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0" w:name="pc-ptsd-vs-get-emotional-support-from-ot"/>
      <w:bookmarkEnd w:id="20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0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1" w:name="pc-ptsd-vs-get-information-about-health-"/>
      <w:bookmarkEnd w:id="21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</w:tr>
    </w:tbl>
    <w:p w:rsidR="0095097D" w:rsidRDefault="0058776A">
      <w:pPr>
        <w:pStyle w:val="Heading3"/>
      </w:pPr>
      <w:bookmarkStart w:id="22" w:name="pc-ptsd-vs-get-advice-about-health-or-me"/>
      <w:bookmarkEnd w:id="22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1.748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13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4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sm_med_adviceAlways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243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769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-1.8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3" w:name="pc-ptsd-vs-ask-questions-about-health-or"/>
      <w:bookmarkEnd w:id="23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0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7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sm_med_questionsUsually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319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465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1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4" w:name="pc-ptsd-vs-share-symptoms-such-as-mood-s"/>
      <w:bookmarkEnd w:id="24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.38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8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4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sm_share_symptUsually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3.051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531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</w:tr>
    </w:tbl>
    <w:p w:rsidR="0095097D" w:rsidRDefault="0058776A">
      <w:pPr>
        <w:pStyle w:val="Heading3"/>
      </w:pPr>
      <w:bookmarkStart w:id="25" w:name="pc-ptsd-vs-share-information-related-to-"/>
      <w:bookmarkEnd w:id="25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47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7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7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sm_share_healthUsually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11.086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1.051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2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</w:tr>
    </w:tbl>
    <w:p w:rsidR="0095097D" w:rsidRDefault="0058776A">
      <w:pPr>
        <w:pStyle w:val="Heading3"/>
      </w:pPr>
      <w:bookmarkStart w:id="26" w:name="pc-ptsd-vs-share-thoughts-about-suicide-"/>
      <w:bookmarkEnd w:id="26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 w:rsidRPr="00497B5C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.607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93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01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3.09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1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</w:tr>
    </w:tbl>
    <w:p w:rsidR="0095097D" w:rsidRDefault="0058776A">
      <w:pPr>
        <w:pStyle w:val="Heading3"/>
      </w:pPr>
      <w:bookmarkStart w:id="27" w:name="phq-2-vs-frequency-of-facebook-use"/>
      <w:bookmarkEnd w:id="27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8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</w:tr>
    </w:tbl>
    <w:p w:rsidR="0095097D" w:rsidRDefault="0058776A">
      <w:pPr>
        <w:pStyle w:val="Heading3"/>
      </w:pPr>
      <w:bookmarkStart w:id="28" w:name="phq-2-vs-active-use-of-facebook"/>
      <w:bookmarkEnd w:id="28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29" w:name="phq-2-vs-get-emotional-support-from-othe"/>
      <w:bookmarkEnd w:id="29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30" w:name="phq-2-vs-get-information-about-health-or"/>
      <w:bookmarkEnd w:id="30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0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31" w:name="phq-2-vs-get-advice-about-health-or-medi"/>
      <w:bookmarkEnd w:id="31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 w:rsidRPr="00497B5C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053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9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86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147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7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32" w:name="phq-2-vs-ask-questions-about-health-or-m"/>
      <w:bookmarkEnd w:id="32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746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6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33" w:name="phq-2-vs-share-symptoms-such-as-mood-swi"/>
      <w:bookmarkEnd w:id="33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 w:rsidRPr="00497B5C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.983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00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57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3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9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sm_share_symptUsually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3.128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425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0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752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34" w:name="phq-2-vs-share-information-related-to-yo"/>
      <w:bookmarkEnd w:id="34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3.919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sm_share_healthUsually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995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502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2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35" w:name="phq-2-vs-share-thoughts-about-suicide-or"/>
      <w:bookmarkEnd w:id="35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 w:rsidRPr="00497B5C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7.781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7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.292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</w:tr>
    </w:tbl>
    <w:p w:rsidR="0095097D" w:rsidRDefault="0058776A">
      <w:pPr>
        <w:pStyle w:val="Heading3"/>
      </w:pPr>
      <w:bookmarkStart w:id="36" w:name="audit-c-vs-frequency-of-facebook-use"/>
      <w:bookmarkEnd w:id="36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</w:tr>
    </w:tbl>
    <w:p w:rsidR="0095097D" w:rsidRDefault="0058776A">
      <w:pPr>
        <w:pStyle w:val="Heading3"/>
      </w:pPr>
      <w:bookmarkStart w:id="37" w:name="audit-c-vs-active-use-of-facebook"/>
      <w:bookmarkEnd w:id="37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38" w:name="audit-c-vs-get-emotional-support-from-ot"/>
      <w:bookmarkEnd w:id="38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39" w:name="audit-c-vs-get-information-about-health-"/>
      <w:bookmarkEnd w:id="39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</w:tr>
    </w:tbl>
    <w:p w:rsidR="0095097D" w:rsidRDefault="0058776A">
      <w:pPr>
        <w:pStyle w:val="Heading3"/>
      </w:pPr>
      <w:bookmarkStart w:id="40" w:name="audit-c-vs-get-advice-about-health-or-me"/>
      <w:bookmarkEnd w:id="40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 w:rsidRPr="00497B5C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3.136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70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0.015</w:t>
            </w:r>
          </w:p>
        </w:tc>
      </w:tr>
      <w:tr w:rsidR="0095097D">
        <w:tc>
          <w:tcPr>
            <w:tcW w:w="0" w:type="auto"/>
          </w:tcPr>
          <w:p w:rsidR="0095097D" w:rsidRPr="00497B5C" w:rsidRDefault="0058776A">
            <w:pPr>
              <w:pStyle w:val="Compact"/>
              <w:rPr>
                <w:highlight w:val="yellow"/>
              </w:rPr>
            </w:pPr>
            <w:r w:rsidRPr="00497B5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3.582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497B5C" w:rsidRDefault="0058776A">
            <w:pPr>
              <w:pStyle w:val="Compact"/>
              <w:jc w:val="right"/>
              <w:rPr>
                <w:highlight w:val="yellow"/>
              </w:rPr>
            </w:pPr>
            <w:r w:rsidRPr="00497B5C">
              <w:rPr>
                <w:highlight w:val="yellow"/>
              </w:rP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497B5C">
              <w:rPr>
                <w:highlight w:val="yellow"/>
              </w:rPr>
              <w:t>0.00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41" w:name="audit-c-vs-ask-questions-about-health-or"/>
      <w:bookmarkEnd w:id="41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42" w:name="audit-c-vs-share-symptoms-such-as-mood-s"/>
      <w:bookmarkEnd w:id="42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</w:tr>
    </w:tbl>
    <w:p w:rsidR="0095097D" w:rsidRDefault="0058776A">
      <w:pPr>
        <w:pStyle w:val="Heading3"/>
      </w:pPr>
      <w:bookmarkStart w:id="43" w:name="audit-c-vs-share-information-related-to-"/>
      <w:bookmarkEnd w:id="43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44" w:name="audit-c-vs-share-thoughts-about-suicide-"/>
      <w:bookmarkEnd w:id="44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</w:tr>
    </w:tbl>
    <w:p w:rsidR="0095097D" w:rsidRDefault="0058776A">
      <w:pPr>
        <w:pStyle w:val="Heading3"/>
      </w:pPr>
      <w:bookmarkStart w:id="45" w:name="dsi-ss-vs-frequency-of-facebook-use"/>
      <w:bookmarkEnd w:id="45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5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</w:tr>
    </w:tbl>
    <w:p w:rsidR="0095097D" w:rsidRDefault="0058776A">
      <w:pPr>
        <w:pStyle w:val="Heading3"/>
      </w:pPr>
      <w:bookmarkStart w:id="46" w:name="dsi-ss-vs-active-use-of-facebook"/>
      <w:bookmarkEnd w:id="46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5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47" w:name="dsi-ss-vs-get-emotional-support-from-oth"/>
      <w:bookmarkEnd w:id="47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48" w:name="dsi-ss-vs-get-information-about-health-o"/>
      <w:bookmarkEnd w:id="48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6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49" w:name="dsi-ss-vs-get-advice-about-health-or-med"/>
      <w:bookmarkEnd w:id="49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2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50" w:name="dsi-ss-vs-ask-questions-about-health-or-"/>
      <w:bookmarkEnd w:id="50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5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51" w:name="dsi-ss-vs-share-symptoms-such-as-mood-sw"/>
      <w:bookmarkEnd w:id="51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.15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0219CC">
              <w:rPr>
                <w:highlight w:val="yellow"/>
              </w:rP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52" w:name="dsi-ss-vs-share-information-related-to-y"/>
      <w:bookmarkEnd w:id="52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3.283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0219CC">
              <w:rPr>
                <w:highlight w:val="yellow"/>
              </w:rPr>
              <w:t>0.0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8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53" w:name="dsi-ss-vs-share-thoughts-about-suicide-o"/>
      <w:bookmarkEnd w:id="53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11.132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6.65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 w:rsidRPr="000219CC">
              <w:rPr>
                <w:highlight w:val="yellow"/>
              </w:rPr>
              <w:t>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</w:tr>
    </w:tbl>
    <w:p w:rsidR="0095097D" w:rsidRDefault="0058776A">
      <w:pPr>
        <w:pStyle w:val="Heading2"/>
      </w:pPr>
      <w:bookmarkStart w:id="54" w:name="f-tests"/>
      <w:bookmarkEnd w:id="54"/>
      <w:r w:rsidRPr="000219CC">
        <w:rPr>
          <w:highlight w:val="yellow"/>
        </w:rP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ig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TS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med_advic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1.74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8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1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TS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ympt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.38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9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TS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health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2.47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9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TS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uicid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.60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93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1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**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TS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uicid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3.09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86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med_advic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2.053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9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86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.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med_advic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2.14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2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7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.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med_questions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2.746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9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ympt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.983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0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***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ympt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2.57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1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3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*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health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3.919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uicid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7.781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0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***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PHQ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uicid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.292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0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AuditC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med_advic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3.136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70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15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*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AuditC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med_advic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3.582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63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DSISS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ympt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.15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DSISS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health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3.283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8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 w:rsidRPr="000219CC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DSISS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uicid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Un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11.132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0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***</w:t>
            </w:r>
          </w:p>
        </w:tc>
      </w:tr>
      <w:tr w:rsidR="0095097D"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indDSISS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sm_share_suicide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rPr>
                <w:highlight w:val="yellow"/>
              </w:rPr>
            </w:pPr>
            <w:r w:rsidRPr="000219CC">
              <w:rPr>
                <w:highlight w:val="yellow"/>
              </w:rPr>
              <w:t>Adjusted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6.657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4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570</w:t>
            </w:r>
          </w:p>
        </w:tc>
        <w:tc>
          <w:tcPr>
            <w:tcW w:w="0" w:type="auto"/>
          </w:tcPr>
          <w:p w:rsidR="0095097D" w:rsidRPr="000219CC" w:rsidRDefault="0058776A">
            <w:pPr>
              <w:pStyle w:val="Compact"/>
              <w:jc w:val="right"/>
              <w:rPr>
                <w:highlight w:val="yellow"/>
              </w:rPr>
            </w:pPr>
            <w:r w:rsidRPr="000219CC">
              <w:rPr>
                <w:highlight w:val="yellow"/>
              </w:rP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 w:rsidRPr="000219CC">
              <w:rPr>
                <w:highlight w:val="yellow"/>
              </w:rPr>
              <w:t>***</w:t>
            </w:r>
          </w:p>
        </w:tc>
      </w:tr>
    </w:tbl>
    <w:p w:rsidR="0095097D" w:rsidRPr="000219CC" w:rsidRDefault="0058776A">
      <w:pPr>
        <w:pStyle w:val="Heading1"/>
        <w:rPr>
          <w:highlight w:val="yellow"/>
        </w:rPr>
      </w:pPr>
      <w:bookmarkStart w:id="55" w:name="research-question-3"/>
      <w:bookmarkEnd w:id="55"/>
      <w:r w:rsidRPr="000219CC">
        <w:rPr>
          <w:highlight w:val="yellow"/>
        </w:rPr>
        <w:t>Research Question 3</w:t>
      </w:r>
    </w:p>
    <w:p w:rsidR="0095097D" w:rsidRPr="000219CC" w:rsidRDefault="0058776A">
      <w:pPr>
        <w:pStyle w:val="FirstParagraph"/>
        <w:rPr>
          <w:highlight w:val="yellow"/>
        </w:rPr>
      </w:pPr>
      <w:r w:rsidRPr="000219CC">
        <w:rPr>
          <w:b/>
          <w:highlight w:val="yellow"/>
        </w:rPr>
        <w:t>Is perceived social support received from Facebook (FMSS) associated with health service utilization?</w:t>
      </w:r>
    </w:p>
    <w:p w:rsidR="0095097D" w:rsidRPr="000219CC" w:rsidRDefault="0058776A">
      <w:pPr>
        <w:pStyle w:val="Compact"/>
        <w:numPr>
          <w:ilvl w:val="0"/>
          <w:numId w:val="15"/>
        </w:numPr>
        <w:rPr>
          <w:highlight w:val="yellow"/>
        </w:rPr>
      </w:pPr>
      <w:r w:rsidRPr="000219CC">
        <w:rPr>
          <w:highlight w:val="yellow"/>
        </w:rPr>
        <w:t>Among participants with positive screens for psychiatric disorders or suicidal ideation?</w:t>
      </w:r>
    </w:p>
    <w:p w:rsidR="0095097D" w:rsidRPr="000219CC" w:rsidRDefault="0058776A">
      <w:pPr>
        <w:pStyle w:val="Compact"/>
        <w:numPr>
          <w:ilvl w:val="0"/>
          <w:numId w:val="15"/>
        </w:numPr>
        <w:rPr>
          <w:highlight w:val="yellow"/>
        </w:rPr>
      </w:pPr>
      <w:r w:rsidRPr="000219CC">
        <w:rPr>
          <w:highlight w:val="yellow"/>
        </w:rPr>
        <w:t>Among all participants?</w:t>
      </w:r>
    </w:p>
    <w:p w:rsidR="0095097D" w:rsidRDefault="0058776A">
      <w:pPr>
        <w:pStyle w:val="FirstParagraph"/>
      </w:pPr>
      <w:bookmarkStart w:id="56" w:name="_GoBack"/>
      <w:bookmarkEnd w:id="56"/>
      <w:r>
        <w:t xml:space="preserve">Use interaction terms to examine effect modification by positive screens for psychiatric disorders or suicidal ideation. </w:t>
      </w:r>
      <w:r>
        <w:rPr>
          <w:b/>
        </w:rPr>
        <w:t xml:space="preserve">Look at the unadjusted and adjusted odds ratio for the </w:t>
      </w:r>
      <w:r>
        <w:rPr>
          <w:rStyle w:val="VerbatimChar"/>
          <w:b/>
        </w:rPr>
        <w:t>fmss</w:t>
      </w:r>
      <w:r>
        <w:rPr>
          <w:b/>
        </w:rPr>
        <w:t xml:space="preserve"> term.</w:t>
      </w:r>
    </w:p>
    <w:p w:rsidR="0095097D" w:rsidRDefault="0058776A">
      <w:pPr>
        <w:pStyle w:val="Heading2"/>
      </w:pPr>
      <w:bookmarkStart w:id="57" w:name="unadjusted-comparisons-2"/>
      <w:bookmarkEnd w:id="57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81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7.1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2.9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693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.8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5.2%</w:t>
            </w:r>
          </w:p>
        </w:tc>
      </w:tr>
    </w:tbl>
    <w:p w:rsidR="0095097D" w:rsidRDefault="0095097D">
      <w:pPr>
        <w:pStyle w:val="BodyText"/>
      </w:pPr>
    </w:p>
    <w:p w:rsidR="0095097D" w:rsidRDefault="0058776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ImageCaption"/>
      </w:pPr>
      <w:r>
        <w:t>plot of chunk plot2GroupsRQ3</w:t>
      </w:r>
    </w:p>
    <w:p w:rsidR="0095097D" w:rsidRDefault="0058776A">
      <w:pPr>
        <w:pStyle w:val="Heading2"/>
      </w:pPr>
      <w:bookmarkStart w:id="58" w:name="adjusted-comparisons-2"/>
      <w:bookmarkEnd w:id="58"/>
      <w:r>
        <w:t>Adjusted comparisons</w:t>
      </w:r>
    </w:p>
    <w:p w:rsidR="0095097D" w:rsidRDefault="0058776A">
      <w:pPr>
        <w:pStyle w:val="FirstParagraph"/>
      </w:pPr>
      <w:r>
        <w:t>Filter subjects with missing covariates.</w:t>
      </w:r>
    </w:p>
    <w:p w:rsidR="0095097D" w:rsidRDefault="0058776A">
      <w:pPr>
        <w:pStyle w:val="Heading3"/>
      </w:pPr>
      <w:bookmarkStart w:id="59" w:name="never-enrolled-in-va"/>
      <w:bookmarkEnd w:id="59"/>
      <w:r>
        <w:t>Never enrolled in VA</w:t>
      </w:r>
    </w:p>
    <w:p w:rsidR="0095097D" w:rsidRDefault="0058776A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4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5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87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.8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9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4.8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78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5.5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7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6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0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55.1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35.7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0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8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5.5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3.3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5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8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9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0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2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6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89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0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6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1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1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59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7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45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4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8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6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8</w:t>
            </w:r>
          </w:p>
        </w:tc>
      </w:tr>
    </w:tbl>
    <w:p w:rsidR="0095097D" w:rsidRDefault="0058776A">
      <w:pPr>
        <w:pStyle w:val="Heading3"/>
      </w:pPr>
      <w:bookmarkStart w:id="60" w:name="did-not-use-va-health-services-in-prior-"/>
      <w:bookmarkEnd w:id="60"/>
      <w:r>
        <w:t>Did not use VA health services in prior 12 months</w:t>
      </w:r>
    </w:p>
    <w:p w:rsidR="0095097D" w:rsidRDefault="0058776A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8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4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2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4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5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2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5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76.1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60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77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2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66.6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5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02.9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33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7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6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3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7.8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3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7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6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2.1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4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0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86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97.3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72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73.5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69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16.9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47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7</w:t>
            </w:r>
          </w:p>
        </w:tc>
      </w:tr>
    </w:tbl>
    <w:p w:rsidR="0058776A" w:rsidRDefault="0058776A"/>
    <w:sectPr w:rsidR="005877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43EC" w:rsidRDefault="00E343EC">
      <w:pPr>
        <w:spacing w:after="0"/>
      </w:pPr>
      <w:r>
        <w:separator/>
      </w:r>
    </w:p>
  </w:endnote>
  <w:endnote w:type="continuationSeparator" w:id="0">
    <w:p w:rsidR="00E343EC" w:rsidRDefault="00E34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43EC" w:rsidRDefault="00E343EC">
      <w:r>
        <w:separator/>
      </w:r>
    </w:p>
  </w:footnote>
  <w:footnote w:type="continuationSeparator" w:id="0">
    <w:p w:rsidR="00E343EC" w:rsidRDefault="00E34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649235A"/>
    <w:multiLevelType w:val="multilevel"/>
    <w:tmpl w:val="2318D5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A32AF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996289"/>
    <w:multiLevelType w:val="multilevel"/>
    <w:tmpl w:val="61846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19CC"/>
    <w:rsid w:val="00497B5C"/>
    <w:rsid w:val="004E29B3"/>
    <w:rsid w:val="0058776A"/>
    <w:rsid w:val="00590D07"/>
    <w:rsid w:val="00784D58"/>
    <w:rsid w:val="008D6863"/>
    <w:rsid w:val="00915160"/>
    <w:rsid w:val="0095097D"/>
    <w:rsid w:val="00B86B75"/>
    <w:rsid w:val="00BC48D5"/>
    <w:rsid w:val="00C36279"/>
    <w:rsid w:val="00E315A3"/>
    <w:rsid w:val="00E343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4103A3-03DD-4979-980D-862F41B30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15160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4</Pages>
  <Words>11186</Words>
  <Characters>63765</Characters>
  <Application>Microsoft Office Word</Application>
  <DocSecurity>0</DocSecurity>
  <Lines>531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ychiatric Symptoms of Veterans Surveyed Through Facebook Ads</vt:lpstr>
    </vt:vector>
  </TitlesOfParts>
  <Company>OHSU</Company>
  <LinksUpToDate>false</LinksUpToDate>
  <CharactersWithSpaces>74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09-28T17:06:00Z</dcterms:created>
  <dcterms:modified xsi:type="dcterms:W3CDTF">2017-09-28T17:36:00Z</dcterms:modified>
</cp:coreProperties>
</file>